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2.12.0 -->
  <w:body>
    <w:p w:rsidR="00E16A12" w:rsidRPr="0079281B" w:rsidP="007C588E" w14:paraId="32105D26" w14:textId="2CDE059E">
      <w:pPr>
        <w:spacing w:after="0"/>
        <w:ind w:right="180"/>
      </w:pPr>
      <w:r w:rsidR="00403BAA">
        <w:rPr>
          <w:rStyle w:val="TitleChar"/>
          <w:rFonts w:eastAsia="Calibri"/>
        </w:rPr>
        <w:drawing>
          <wp:anchor simplePos="0" relativeHeight="251658240" behindDoc="0" locked="1" layoutInCell="1" allowOverlap="1">
            <wp:simplePos x="0" y="0"/>
            <wp:positionH relativeFrom="margin">
              <wp:posOffset>4445000</wp:posOffset>
            </wp:positionH>
            <wp:positionV relativeFrom="margin">
              <wp:posOffset>5397500</wp:posOffset>
            </wp:positionV>
            <wp:extent cx="1645923" cy="1120142"/>
            <wp:wrapNone/>
            <wp:docPr id="100014"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4" name=""/>
                    <pic:cNvPicPr>
                      <a:picLocks noChangeAspect="1"/>
                    </pic:cNvPicPr>
                  </pic:nvPicPr>
                  <pic:blipFill>
                    <a:blip xmlns:r="http://schemas.openxmlformats.org/officeDocument/2006/relationships" r:embed="rId5"/>
                    <a:stretch>
                      <a:fillRect/>
                    </a:stretch>
                  </pic:blipFill>
                  <pic:spPr>
                    <a:xfrm>
                      <a:off x="0" y="0"/>
                      <a:ext cx="1645923" cy="1120142"/>
                    </a:xfrm>
                    <a:prstGeom prst="rect">
                      <a:avLst/>
                    </a:prstGeom>
                  </pic:spPr>
                </pic:pic>
              </a:graphicData>
            </a:graphic>
          </wp:anchor>
        </w:drawing>
      </w:r>
      <w:r w:rsidRPr="00421CD2">
        <w:rPr>
          <w:noProof/>
          <w:color w:val="FF0000"/>
        </w:rPr>
        <mc:AlternateContent>
          <mc:Choice Requires="wps">
            <w:drawing>
              <wp:anchor distT="0" distB="0" distL="114300" distR="114300" simplePos="0" relativeHeight="251660288" behindDoc="0" locked="0" layoutInCell="1" allowOverlap="1">
                <wp:simplePos x="0" y="0"/>
                <wp:positionH relativeFrom="margin">
                  <wp:align>left</wp:align>
                </wp:positionH>
                <wp:positionV relativeFrom="topMargin">
                  <wp:align>bottom</wp:align>
                </wp:positionV>
                <wp:extent cx="5943600" cy="409575"/>
                <wp:effectExtent l="0" t="0" r="0" b="9525"/>
                <wp:wrapNone/>
                <wp:docPr id="3" name="Text Box 2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40957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7C588E" w:rsidRPr="00926090" w:rsidP="007F6CA5" w14:textId="77777777">
                            <w:pPr>
                              <w:spacing w:after="0"/>
                              <w:jc w:val="center"/>
                              <w:rPr>
                                <w:rFonts w:asciiTheme="majorHAnsi" w:hAnsiTheme="majorHAnsi" w:cstheme="majorHAnsi"/>
                                <w:szCs w:val="20"/>
                              </w:rPr>
                            </w:pPr>
                            <w:r w:rsidRPr="00926090">
                              <w:rPr>
                                <w:rFonts w:asciiTheme="majorHAnsi" w:hAnsiTheme="majorHAnsi" w:cstheme="majorHAnsi"/>
                                <w:szCs w:val="20"/>
                              </w:rPr>
                              <w:t>Brought to you by the insurance professionals at</w:t>
                            </w:r>
                          </w:p>
                          <w:p w:rsidR="005A3634" w:rsidRPr="00926090" w:rsidP="007F6CA5" w14:textId="77777777">
                            <w:pPr>
                              <w:spacing w:after="0"/>
                              <w:jc w:val="center"/>
                              <w:rPr>
                                <w:rFonts w:asciiTheme="majorHAnsi" w:hAnsiTheme="majorHAnsi" w:cstheme="majorHAnsi"/>
                                <w:b/>
                                <w:szCs w:val="20"/>
                              </w:rPr>
                            </w:pPr>
                            <w:r w:rsidRPr="00926090">
                              <w:rPr>
                                <w:rFonts w:asciiTheme="majorHAnsi" w:hAnsiTheme="majorHAnsi" w:cstheme="majorHAnsi"/>
                                <w:b/>
                                <w:szCs w:val="20"/>
                              </w:rPr>
                              <w:t>Wheeler &amp; Taylor Insurance</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3" o:spid="_x0000_s1025" type="#_x0000_t202" style="width:468pt;height:32.25pt;margin-top:0;margin-left:0;mso-height-percent:0;mso-height-relative:page;mso-position-horizontal:left;mso-position-horizontal-relative:margin;mso-position-vertical:bottom;mso-position-vertical-relative:top-margin-area;mso-width-percent:0;mso-width-relative:page;mso-wrap-distance-bottom:0;mso-wrap-distance-left:9pt;mso-wrap-distance-right:9pt;mso-wrap-distance-top:0;position:absolute;v-text-anchor:top;z-index:251659264" filled="f" fillcolor="this" stroked="f">
                <v:textbox inset="0,0,0,0">
                  <w:txbxContent>
                    <w:p w:rsidR="007C588E" w:rsidRPr="00926090" w:rsidP="007F6CA5" w14:paraId="15AE13DE" w14:textId="77777777">
                      <w:pPr>
                        <w:spacing w:after="0"/>
                        <w:jc w:val="center"/>
                        <w:rPr>
                          <w:rFonts w:asciiTheme="majorHAnsi" w:hAnsiTheme="majorHAnsi" w:cstheme="majorHAnsi"/>
                          <w:szCs w:val="20"/>
                        </w:rPr>
                      </w:pPr>
                      <w:r w:rsidRPr="00926090">
                        <w:rPr>
                          <w:rFonts w:asciiTheme="majorHAnsi" w:hAnsiTheme="majorHAnsi" w:cstheme="majorHAnsi"/>
                          <w:szCs w:val="20"/>
                        </w:rPr>
                        <w:t>Brought to you by the insurance professionals at</w:t>
                      </w:r>
                    </w:p>
                    <w:p w:rsidR="005A3634" w:rsidRPr="00926090" w:rsidP="007F6CA5" w14:paraId="523CD828" w14:textId="77777777">
                      <w:pPr>
                        <w:spacing w:after="0"/>
                        <w:jc w:val="center"/>
                        <w:rPr>
                          <w:rFonts w:asciiTheme="majorHAnsi" w:hAnsiTheme="majorHAnsi" w:cstheme="majorHAnsi"/>
                          <w:b/>
                          <w:szCs w:val="20"/>
                        </w:rPr>
                      </w:pPr>
                      <w:r w:rsidRPr="00926090">
                        <w:rPr>
                          <w:rFonts w:asciiTheme="majorHAnsi" w:hAnsiTheme="majorHAnsi" w:cstheme="majorHAnsi"/>
                          <w:b/>
                          <w:szCs w:val="20"/>
                        </w:rPr>
                        <w:t>Wheeler &amp; Taylor Insurance</w:t>
                      </w:r>
                    </w:p>
                  </w:txbxContent>
                </v:textbox>
                <w10:wrap anchorx="margin"/>
              </v:shape>
            </w:pict>
          </mc:Fallback>
        </mc:AlternateContent>
      </w:r>
      <w:r w:rsidR="00403BAA">
        <w:rPr>
          <w:rStyle w:val="TitleChar"/>
          <w:rFonts w:eastAsia="Calibri"/>
        </w:rPr>
        <w:t>5 Employment Policies to Review in 202</w:t>
      </w:r>
      <w:r w:rsidR="00F62668">
        <w:rPr>
          <w:rStyle w:val="TitleChar"/>
          <w:rFonts w:eastAsia="Calibri"/>
        </w:rPr>
        <w:t>4</w:t>
      </w:r>
    </w:p>
    <w:p w:rsidR="00850178" w:rsidP="00850178" w14:paraId="6D0403D5" w14:textId="354D4FFE">
      <w:pPr>
        <w:pStyle w:val="body"/>
      </w:pPr>
      <w:r>
        <w:t xml:space="preserve">Employee handbooks are important tools for establishing employee expectations, addressing workplace </w:t>
      </w:r>
      <w:r>
        <w:t>issues</w:t>
      </w:r>
      <w:r>
        <w:t xml:space="preserve"> and defending against potential lawsuits. Failing to update </w:t>
      </w:r>
      <w:r w:rsidR="00631504">
        <w:t xml:space="preserve">the employment policies in these </w:t>
      </w:r>
      <w:r>
        <w:t xml:space="preserve">handbooks regularly can make employers vulnerable to legal risks and liabilities, resulting in costly fines, </w:t>
      </w:r>
      <w:r>
        <w:t>penalties</w:t>
      </w:r>
      <w:r>
        <w:t xml:space="preserve"> and attorneys’ fees. Employment laws are often complicated, and employers </w:t>
      </w:r>
      <w:r w:rsidR="00631504">
        <w:t>must be aware of</w:t>
      </w:r>
      <w:r>
        <w:t xml:space="preserve"> new regulatory developments that may impact their organizations and workforce. The start of the year provides employers </w:t>
      </w:r>
      <w:r w:rsidR="00631504">
        <w:t xml:space="preserve">with </w:t>
      </w:r>
      <w:r>
        <w:t>an excellent opportunity to review and update the</w:t>
      </w:r>
      <w:r w:rsidR="00631504">
        <w:t>ir</w:t>
      </w:r>
      <w:r>
        <w:t xml:space="preserve"> policies</w:t>
      </w:r>
      <w:r w:rsidR="00631504">
        <w:t>.</w:t>
      </w:r>
    </w:p>
    <w:p w:rsidR="00850178" w:rsidRPr="00572E65" w:rsidP="00850178" w14:paraId="4E13EDAD" w14:textId="72029937">
      <w:pPr>
        <w:pStyle w:val="body"/>
      </w:pPr>
      <w:r>
        <w:t>To assist with this effort, t</w:t>
      </w:r>
      <w:r>
        <w:t>his article explores five employment policies employers should consider reviewing in 202</w:t>
      </w:r>
      <w:r w:rsidR="00B02B97">
        <w:t>4</w:t>
      </w:r>
      <w:r>
        <w:t>.</w:t>
      </w:r>
    </w:p>
    <w:p w:rsidR="00850178" w:rsidRPr="004E2786" w:rsidP="00850178" w14:paraId="6D91E3E1" w14:textId="574CD531">
      <w:pPr>
        <w:pStyle w:val="Heading1"/>
        <w:rPr>
          <w:bCs/>
        </w:rPr>
      </w:pPr>
      <w:r w:rsidRPr="005556D6">
        <w:t>1.</w:t>
      </w:r>
      <w:r>
        <w:rPr>
          <w:bCs/>
        </w:rPr>
        <w:t xml:space="preserve"> </w:t>
      </w:r>
      <w:r w:rsidR="002C6F60">
        <w:rPr>
          <w:bCs/>
        </w:rPr>
        <w:t>CROWN Act</w:t>
      </w:r>
    </w:p>
    <w:p w:rsidR="00F311A6" w:rsidP="00F311A6" w14:paraId="28A77647" w14:textId="11DDFACA">
      <w:pPr>
        <w:pStyle w:val="body"/>
      </w:pPr>
      <w:r>
        <w:t>In 2023, many states</w:t>
      </w:r>
      <w:r w:rsidRPr="00B31B4D">
        <w:t xml:space="preserve"> </w:t>
      </w:r>
      <w:r>
        <w:t>and localities enacted laws prohibiting discrimination</w:t>
      </w:r>
      <w:r w:rsidR="00837021">
        <w:t xml:space="preserve"> based on an individual’s hair texture and style associated with a protected class, such as race</w:t>
      </w:r>
      <w:r>
        <w:t xml:space="preserve">. As of </w:t>
      </w:r>
      <w:r w:rsidR="002B67DA">
        <w:t xml:space="preserve">September </w:t>
      </w:r>
      <w:r>
        <w:t xml:space="preserve">2023, 23 states </w:t>
      </w:r>
      <w:r w:rsidR="008030D7">
        <w:t xml:space="preserve">had </w:t>
      </w:r>
      <w:r w:rsidR="008C1D54">
        <w:t>passed the Creating a Respectful and Open World for Natural Hair (CROWN) Act</w:t>
      </w:r>
      <w:r>
        <w:t xml:space="preserve">. </w:t>
      </w:r>
      <w:r w:rsidRPr="00B31B4D">
        <w:t>Additionally, the U.S. Virgin Islands and more than 40 localities have passed CROWN laws.</w:t>
      </w:r>
      <w:r w:rsidRPr="00F311A6">
        <w:t xml:space="preserve"> </w:t>
      </w:r>
      <w:r w:rsidRPr="00B31B4D">
        <w:t>Many states that have not passed a CROWN Act have filed or pre-filed similar legislation.</w:t>
      </w:r>
      <w:r>
        <w:t xml:space="preserve"> </w:t>
      </w:r>
      <w:r w:rsidR="002B198F">
        <w:t>CROWN</w:t>
      </w:r>
      <w:r w:rsidRPr="00B31B4D" w:rsidR="002B198F">
        <w:t xml:space="preserve"> laws generally forbid discrimination based on hair textures or protective hairstyles commonly associated with a protected characteristic, such as race, national </w:t>
      </w:r>
      <w:r w:rsidRPr="00B31B4D" w:rsidR="002B198F">
        <w:t>origin</w:t>
      </w:r>
      <w:r w:rsidRPr="00B31B4D" w:rsidR="002B198F">
        <w:t xml:space="preserve"> and ethnicity.</w:t>
      </w:r>
      <w:r w:rsidR="002B198F">
        <w:t xml:space="preserve"> Looking ahead, </w:t>
      </w:r>
      <w:r>
        <w:t xml:space="preserve">the </w:t>
      </w:r>
      <w:r w:rsidRPr="00B31B4D">
        <w:t>U.S. Equal Employment Opportunity Commission</w:t>
      </w:r>
      <w:r w:rsidR="00702D59">
        <w:t xml:space="preserve"> (EEOC)</w:t>
      </w:r>
      <w:r w:rsidRPr="00B31B4D">
        <w:t xml:space="preserve"> has signaled that it will pursue discrimination claims related to hair texture and style</w:t>
      </w:r>
      <w:r w:rsidR="002B198F">
        <w:t>.</w:t>
      </w:r>
    </w:p>
    <w:p w:rsidR="00F311A6" w:rsidP="00F311A6" w14:paraId="75C895F4" w14:textId="68BCB9EE">
      <w:pPr>
        <w:pStyle w:val="body"/>
      </w:pPr>
      <w:r>
        <w:t xml:space="preserve">As </w:t>
      </w:r>
      <w:r w:rsidR="008C1D54">
        <w:t>many</w:t>
      </w:r>
      <w:r>
        <w:t xml:space="preserve"> states and localities adopt hair discrimination laws, employers </w:t>
      </w:r>
      <w:r w:rsidR="00631504">
        <w:t>must</w:t>
      </w:r>
      <w:r>
        <w:t xml:space="preserve"> ensure their </w:t>
      </w:r>
      <w:r w:rsidR="00C96503">
        <w:t xml:space="preserve">workplace dress code </w:t>
      </w:r>
      <w:r>
        <w:t xml:space="preserve">policies are current and comply with </w:t>
      </w:r>
      <w:r w:rsidR="00710F36">
        <w:t xml:space="preserve">state and </w:t>
      </w:r>
      <w:r>
        <w:t xml:space="preserve">local laws. It is critical to review existing policies to ensure they </w:t>
      </w:r>
      <w:r w:rsidR="00072E1C">
        <w:t xml:space="preserve">accommodate different hairstyles by not banning or restricting certain hair textures and styles that are associated with race, national </w:t>
      </w:r>
      <w:r w:rsidR="00072E1C">
        <w:t>origin</w:t>
      </w:r>
      <w:r w:rsidR="00072E1C">
        <w:t xml:space="preserve"> and ethnicity</w:t>
      </w:r>
      <w:r>
        <w:t xml:space="preserve">. </w:t>
      </w:r>
    </w:p>
    <w:p w:rsidR="00800241" w:rsidRPr="00E971C0" w:rsidP="00E971C0" w14:paraId="2BE415E1" w14:textId="231FCDE8">
      <w:pPr>
        <w:pStyle w:val="Heading1"/>
        <w:rPr>
          <w:bCs/>
        </w:rPr>
      </w:pPr>
      <w:r>
        <w:rPr>
          <w:bCs/>
        </w:rPr>
        <w:t>2. P</w:t>
      </w:r>
      <w:r w:rsidR="00E329A6">
        <w:rPr>
          <w:bCs/>
        </w:rPr>
        <w:t>regnant Worker</w:t>
      </w:r>
      <w:r w:rsidR="00FA0120">
        <w:rPr>
          <w:bCs/>
        </w:rPr>
        <w:t>s</w:t>
      </w:r>
      <w:r w:rsidR="00E329A6">
        <w:rPr>
          <w:bCs/>
        </w:rPr>
        <w:t xml:space="preserve"> Fairness Act</w:t>
      </w:r>
    </w:p>
    <w:p w:rsidR="00E971C0" w:rsidP="00E971C0" w14:paraId="3B6F0781" w14:textId="1C47DCEC">
      <w:pPr>
        <w:pStyle w:val="body"/>
      </w:pPr>
      <w:r>
        <w:t>The Pregnant Workers Fairness Act (PWFA), signed into law on Dec. 29, 2022, became effective on June 27, 2023. Under this law, employers with at least 15 employees must provide reasonable accommodations to workers with known limitations related to pregnancy, childbirth or related medical conditions unless the accommodation will cause the employer an “undue hardship.”</w:t>
      </w:r>
      <w:r w:rsidRPr="00E971C0">
        <w:t xml:space="preserve"> </w:t>
      </w:r>
      <w:r>
        <w:t xml:space="preserve">The </w:t>
      </w:r>
      <w:r w:rsidR="00B732FD">
        <w:t>EEOC</w:t>
      </w:r>
      <w:r>
        <w:t xml:space="preserve"> has started accepting charges under the PWFA for situations </w:t>
      </w:r>
      <w:r w:rsidR="00115F5B">
        <w:t xml:space="preserve">occurring </w:t>
      </w:r>
      <w:r>
        <w:t>on June 27, 2023, or later.</w:t>
      </w:r>
    </w:p>
    <w:p w:rsidR="00800241" w:rsidP="00800241" w14:paraId="5C107424" w14:textId="022852EF">
      <w:pPr>
        <w:pStyle w:val="body"/>
      </w:pPr>
      <w:r w:rsidRPr="007023F8">
        <w:t xml:space="preserve">The number of lawsuits claiming employers failed to </w:t>
      </w:r>
      <w:r>
        <w:t xml:space="preserve">accommodate pregnant workers will likely increase in 2024. As such, </w:t>
      </w:r>
      <w:r w:rsidR="008C1D54">
        <w:t xml:space="preserve">employers </w:t>
      </w:r>
      <w:r w:rsidR="00391D56">
        <w:t xml:space="preserve">should </w:t>
      </w:r>
      <w:r w:rsidR="008C1D54">
        <w:t>review</w:t>
      </w:r>
      <w:r>
        <w:t xml:space="preserve"> and familiarize themselves with this law. Savvy employers will look at the EEOC’s final PWFA regulations and consider including a policy in their 2024 employee handbook that </w:t>
      </w:r>
      <w:r w:rsidR="008C1D54">
        <w:t>explicitly addresses</w:t>
      </w:r>
      <w:r>
        <w:t xml:space="preserve"> PWFA</w:t>
      </w:r>
      <w:r w:rsidR="00021C7B">
        <w:t xml:space="preserve"> accommodations</w:t>
      </w:r>
      <w:r>
        <w:t xml:space="preserve">. Moreover, </w:t>
      </w:r>
      <w:r w:rsidR="0003196A">
        <w:t xml:space="preserve">forward-thinking employers will increasingly </w:t>
      </w:r>
      <w:r w:rsidR="00DD1AAB">
        <w:t>engage</w:t>
      </w:r>
      <w:r w:rsidRPr="00EA513F" w:rsidR="00EA513F">
        <w:t xml:space="preserve"> in the interactive process with covered employees and applicants who </w:t>
      </w:r>
      <w:r w:rsidR="00DD1AAB">
        <w:t>require accommodations under PWFA.</w:t>
      </w:r>
    </w:p>
    <w:p w:rsidR="00E971C0" w:rsidP="00800241" w14:paraId="6E78E8BF" w14:textId="77777777">
      <w:pPr>
        <w:pStyle w:val="body"/>
      </w:pPr>
    </w:p>
    <w:p w:rsidR="00850178" w:rsidP="007023F8" w14:paraId="587F101E" w14:textId="36DB5EE2">
      <w:pPr>
        <w:pStyle w:val="body"/>
      </w:pPr>
      <w:r>
        <w:t xml:space="preserve"> </w:t>
      </w:r>
    </w:p>
    <w:p w:rsidR="00850178" w:rsidP="00F35AB1" w14:paraId="0D11555A" w14:textId="5907CE10">
      <w:pPr>
        <w:pStyle w:val="Bulletedlist-hrinsights"/>
        <w:numPr>
          <w:ilvl w:val="0"/>
          <w:numId w:val="0"/>
        </w:numPr>
      </w:pPr>
    </w:p>
    <w:p w:rsidR="00850178" w:rsidP="00850178" w14:paraId="03185615" w14:textId="35DD7D01">
      <w:pPr>
        <w:pStyle w:val="Bulletedlist-hrinsights"/>
        <w:numPr>
          <w:ilvl w:val="0"/>
          <w:numId w:val="0"/>
        </w:numPr>
        <w:ind w:left="720" w:hanging="360"/>
        <w:sectPr w:rsidSect="00840558">
          <w:headerReference w:type="default" r:id="rId6"/>
          <w:headerReference w:type="first" r:id="rId7"/>
          <w:footerReference w:type="first" r:id="rId8"/>
          <w:pgSz w:w="12240" w:h="15840"/>
          <w:pgMar w:top="3312" w:right="1152" w:bottom="1872" w:left="1152" w:header="720" w:footer="720" w:gutter="0"/>
          <w:cols w:num="2" w:space="720"/>
          <w:titlePg/>
          <w:docGrid w:linePitch="360"/>
        </w:sectPr>
      </w:pPr>
    </w:p>
    <w:p w:rsidR="00DC7C9D" w:rsidP="00DC7C9D" w14:paraId="087FDEE2" w14:textId="2FAE52F8">
      <w:pPr>
        <w:pStyle w:val="Heading1"/>
      </w:pPr>
      <w:r>
        <w:t xml:space="preserve">3. </w:t>
      </w:r>
      <w:r w:rsidR="008F30DC">
        <w:t>No</w:t>
      </w:r>
      <w:r w:rsidR="00631504">
        <w:t>n</w:t>
      </w:r>
      <w:r w:rsidR="008F30DC">
        <w:t>compete Agreements</w:t>
      </w:r>
    </w:p>
    <w:p w:rsidR="00662C7F" w:rsidP="007974B2" w14:paraId="3997D09B" w14:textId="16E5AE26">
      <w:pPr>
        <w:pStyle w:val="body"/>
      </w:pPr>
      <w:r>
        <w:t xml:space="preserve">In January 2023, the Federal Trade Commission (FTC) proposed a rule </w:t>
      </w:r>
      <w:r w:rsidR="008C1D54">
        <w:t>banning</w:t>
      </w:r>
      <w:r>
        <w:t xml:space="preserve"> most noncompete agreements. </w:t>
      </w:r>
      <w:r w:rsidR="008C1D54">
        <w:t>The FTC is expected to</w:t>
      </w:r>
      <w:r>
        <w:t xml:space="preserve"> vote on this rule in April 2024. Additionally, about six months after the FTC announced its proposed rule, the </w:t>
      </w:r>
      <w:r w:rsidRPr="00662C7F">
        <w:t>National Labor Relations Board</w:t>
      </w:r>
      <w:r>
        <w:t xml:space="preserve"> </w:t>
      </w:r>
      <w:r w:rsidR="008C1D54">
        <w:t>stated</w:t>
      </w:r>
      <w:r>
        <w:t xml:space="preserve"> that most noncompete and </w:t>
      </w:r>
      <w:r>
        <w:t>nonsolicitation</w:t>
      </w:r>
      <w:r>
        <w:t xml:space="preserve"> agreements violate the N</w:t>
      </w:r>
      <w:r w:rsidR="00D51BD9">
        <w:t xml:space="preserve">ational </w:t>
      </w:r>
      <w:r>
        <w:t>L</w:t>
      </w:r>
      <w:r w:rsidR="00D51BD9">
        <w:t xml:space="preserve">abor </w:t>
      </w:r>
      <w:r>
        <w:t>R</w:t>
      </w:r>
      <w:r w:rsidR="00D51BD9">
        <w:t xml:space="preserve">elations </w:t>
      </w:r>
      <w:r>
        <w:t>A</w:t>
      </w:r>
      <w:r w:rsidR="00D51BD9">
        <w:t>ct</w:t>
      </w:r>
      <w:r>
        <w:t xml:space="preserve">. </w:t>
      </w:r>
      <w:r w:rsidR="009662D5">
        <w:t xml:space="preserve">Many states have also passed noncompete bans or taken action to ensure </w:t>
      </w:r>
      <w:r w:rsidR="009662D5">
        <w:t>noncompetes</w:t>
      </w:r>
      <w:r w:rsidR="009662D5">
        <w:t xml:space="preserve"> are unenforceable.</w:t>
      </w:r>
    </w:p>
    <w:p w:rsidR="009662D5" w:rsidP="007974B2" w14:paraId="0BB825AF" w14:textId="78A74C3C">
      <w:pPr>
        <w:pStyle w:val="body"/>
      </w:pPr>
      <w:r>
        <w:t xml:space="preserve">Due to the shifting legislation surrounding </w:t>
      </w:r>
      <w:r w:rsidR="00826AC6">
        <w:t>these policies</w:t>
      </w:r>
      <w:r>
        <w:t xml:space="preserve">, employers </w:t>
      </w:r>
      <w:r w:rsidR="00826AC6">
        <w:t xml:space="preserve">need to ensure their noncompete agreements are tailored to the state and locality where </w:t>
      </w:r>
      <w:r w:rsidR="004864B5">
        <w:t xml:space="preserve">their </w:t>
      </w:r>
      <w:r w:rsidR="00826AC6">
        <w:t xml:space="preserve">employees work. </w:t>
      </w:r>
      <w:r w:rsidR="00774DD4">
        <w:t xml:space="preserve">Moreover, employers can consider </w:t>
      </w:r>
      <w:r w:rsidR="007376B1">
        <w:t xml:space="preserve">limiting or </w:t>
      </w:r>
      <w:r w:rsidR="00774DD4">
        <w:t xml:space="preserve">eliminating noncompete </w:t>
      </w:r>
      <w:r w:rsidR="007A0277">
        <w:t xml:space="preserve">agreements and </w:t>
      </w:r>
      <w:r w:rsidR="00774DD4">
        <w:t xml:space="preserve">policies </w:t>
      </w:r>
      <w:r w:rsidR="004D0139">
        <w:t>to avoid potential litigation</w:t>
      </w:r>
      <w:r w:rsidR="004864B5">
        <w:t xml:space="preserve"> and </w:t>
      </w:r>
      <w:r w:rsidR="00994212">
        <w:t xml:space="preserve">unnecessary enforcement hurdles. </w:t>
      </w:r>
    </w:p>
    <w:p w:rsidR="00DC7C9D" w:rsidP="00DC7C9D" w14:paraId="7D1A9911" w14:textId="09513547">
      <w:pPr>
        <w:pStyle w:val="Heading1"/>
      </w:pPr>
      <w:r>
        <w:t xml:space="preserve">4. </w:t>
      </w:r>
      <w:r w:rsidR="002118B8">
        <w:t>Form I-9</w:t>
      </w:r>
    </w:p>
    <w:p w:rsidR="002118B8" w:rsidP="003F7F04" w14:paraId="3AB85138" w14:textId="45248864">
      <w:pPr>
        <w:pStyle w:val="body"/>
      </w:pPr>
      <w:r>
        <w:t xml:space="preserve">In 2023, the </w:t>
      </w:r>
      <w:r w:rsidRPr="000A7E5F">
        <w:t xml:space="preserve">U.S. Department of Homeland Security’s (DHS) Citizenship and Immigration Services </w:t>
      </w:r>
      <w:r>
        <w:t>published an</w:t>
      </w:r>
      <w:r w:rsidRPr="000A7E5F">
        <w:t xml:space="preserve"> updated Employment Eligibility Verification form (Form I-9) and instructions.</w:t>
      </w:r>
      <w:r>
        <w:t xml:space="preserve"> </w:t>
      </w:r>
      <w:r w:rsidR="000E6861">
        <w:t>T</w:t>
      </w:r>
      <w:r w:rsidRPr="000E6861" w:rsidR="000E6861">
        <w:t xml:space="preserve">he DHS also issued a final rule </w:t>
      </w:r>
      <w:r w:rsidR="008C1D54">
        <w:t>that</w:t>
      </w:r>
      <w:r w:rsidRPr="000E6861" w:rsidR="000E6861">
        <w:t xml:space="preserve"> will amend agency regulations to allow for the authorization of alternative document examination procedures, such as remote documentation verification and examination.</w:t>
      </w:r>
      <w:r w:rsidR="007362E0">
        <w:t xml:space="preserve"> Employers had to start using </w:t>
      </w:r>
      <w:r w:rsidR="00516F46">
        <w:t>the new form as of Nov. 1, 2023, to avoid penalties.</w:t>
      </w:r>
    </w:p>
    <w:p w:rsidR="000E6861" w:rsidP="003F7F04" w14:paraId="68E8576F" w14:textId="50A04291">
      <w:pPr>
        <w:pStyle w:val="body"/>
      </w:pPr>
      <w:r w:rsidRPr="00825148">
        <w:t xml:space="preserve">Complying with Form I-9 requirements is often challenging and places a </w:t>
      </w:r>
      <w:r w:rsidR="00631504">
        <w:t>significant</w:t>
      </w:r>
      <w:r w:rsidRPr="00825148" w:rsidR="00631504">
        <w:t xml:space="preserve"> </w:t>
      </w:r>
      <w:r w:rsidRPr="00825148">
        <w:t xml:space="preserve">administrative burden on employers. Failing to complete and retain Forms I-9 for all employees can be extremely costly. Form I-9 violations often can lead to additional fines and penalties from other government agencies. While the required timelines for completing Forms I-9 for employees haven’t changed, the updated form will likely force employers to make some changes to their Form I-9 operations and processes. </w:t>
      </w:r>
      <w:r w:rsidR="00A55487">
        <w:t>Therefore</w:t>
      </w:r>
      <w:r w:rsidRPr="007B5FD6" w:rsidR="007B5FD6">
        <w:t>,</w:t>
      </w:r>
      <w:r w:rsidR="007B5FD6">
        <w:t xml:space="preserve"> employers should familiarize themselves with the updated form</w:t>
      </w:r>
      <w:r w:rsidR="00E138B0">
        <w:t xml:space="preserve"> and </w:t>
      </w:r>
      <w:r w:rsidR="007B5FD6">
        <w:t xml:space="preserve">establish a plan for implementing </w:t>
      </w:r>
      <w:r w:rsidR="00E138B0">
        <w:t>the required</w:t>
      </w:r>
      <w:r w:rsidR="007B5FD6">
        <w:t xml:space="preserve"> changes</w:t>
      </w:r>
      <w:r w:rsidR="00E138B0">
        <w:t xml:space="preserve">. Savvy employers will also </w:t>
      </w:r>
      <w:r w:rsidR="007B5FD6">
        <w:t xml:space="preserve">train employer representatives and communicate with employees about plan updates. </w:t>
      </w:r>
      <w:r w:rsidRPr="00A45780" w:rsidR="00A45780">
        <w:t xml:space="preserve">Due to the complexities of complying with Form I-9 requirements, employers are </w:t>
      </w:r>
      <w:r w:rsidRPr="00A45780" w:rsidR="00A45780">
        <w:t>encouraged to seek legal counsel to discuss specific issues and concerns.</w:t>
      </w:r>
    </w:p>
    <w:p w:rsidR="00DC7C9D" w:rsidP="00DC7C9D" w14:paraId="7CE23D3E" w14:textId="0B77FB0C">
      <w:pPr>
        <w:pStyle w:val="Heading1"/>
      </w:pPr>
      <w:r>
        <w:t xml:space="preserve">5. </w:t>
      </w:r>
      <w:r w:rsidRPr="00C00E28" w:rsidR="00C00E28">
        <w:t xml:space="preserve">FLSA </w:t>
      </w:r>
      <w:r w:rsidR="00C00E28">
        <w:t>O</w:t>
      </w:r>
      <w:r w:rsidRPr="00C00E28" w:rsidR="00C00E28">
        <w:t xml:space="preserve">vertime and </w:t>
      </w:r>
      <w:r w:rsidR="00C00E28">
        <w:t>M</w:t>
      </w:r>
      <w:r w:rsidRPr="00C00E28" w:rsidR="00C00E28">
        <w:t xml:space="preserve">inimum </w:t>
      </w:r>
      <w:r w:rsidR="00C00E28">
        <w:t>W</w:t>
      </w:r>
      <w:r w:rsidRPr="00C00E28" w:rsidR="00C00E28">
        <w:t xml:space="preserve">age </w:t>
      </w:r>
      <w:r w:rsidR="00C00E28">
        <w:t>E</w:t>
      </w:r>
      <w:r w:rsidRPr="00C00E28" w:rsidR="00C00E28">
        <w:t>xemptions</w:t>
      </w:r>
    </w:p>
    <w:p w:rsidR="003A13A4" w:rsidP="00933E21" w14:paraId="61B6C986" w14:textId="25A9DBFE">
      <w:pPr>
        <w:pStyle w:val="body"/>
      </w:pPr>
      <w:r w:rsidRPr="003D0E40">
        <w:t xml:space="preserve">On Aug. 30, 2023, the U.S. Department of Labor (DOL) announced a proposed rule to amend current requirements that executive, administrative and professional employees must satisfy to be exempt from the Fair Labor Standards Act’s (FLSA) minimum wage and overtime requirements. </w:t>
      </w:r>
      <w:r w:rsidR="00933E21">
        <w:t xml:space="preserve">With this rule, the DOL </w:t>
      </w:r>
      <w:r w:rsidR="008C1D54">
        <w:t>proposes increasing</w:t>
      </w:r>
      <w:r w:rsidR="00933E21">
        <w:t xml:space="preserve"> the </w:t>
      </w:r>
      <w:r w:rsidR="00860936">
        <w:t xml:space="preserve">minimum </w:t>
      </w:r>
      <w:r w:rsidR="00933E21">
        <w:t>salary level from $684 to $1,059 per week (</w:t>
      </w:r>
      <w:r w:rsidR="00631504">
        <w:t xml:space="preserve">from </w:t>
      </w:r>
      <w:r w:rsidR="00933E21">
        <w:t xml:space="preserve">$35,568 to $55,068 per year) and from $107,432 to $143,988 per year for highly compensated employees. The rule would </w:t>
      </w:r>
      <w:r w:rsidR="006072F7">
        <w:t xml:space="preserve">also </w:t>
      </w:r>
      <w:r w:rsidR="00933E21">
        <w:t xml:space="preserve">enable the DOL to update salary levels automatically every three years without </w:t>
      </w:r>
      <w:r w:rsidR="008C1D54">
        <w:t>relying</w:t>
      </w:r>
      <w:r w:rsidR="00933E21">
        <w:t xml:space="preserve"> on the rulemaking process.</w:t>
      </w:r>
      <w:r w:rsidR="00E96B8F">
        <w:t xml:space="preserve"> The final overtime rule is expected to be released in April 2024.</w:t>
      </w:r>
    </w:p>
    <w:p w:rsidR="00795CA5" w:rsidP="00933E21" w14:paraId="4F90C6BA" w14:textId="2F269DF4">
      <w:pPr>
        <w:pStyle w:val="body"/>
      </w:pPr>
      <w:r w:rsidRPr="001C696D">
        <w:t xml:space="preserve">While the proposal doesn’t impose any new requirements on employers </w:t>
      </w:r>
      <w:r>
        <w:t>until the rule is published</w:t>
      </w:r>
      <w:r w:rsidRPr="001C696D">
        <w:t xml:space="preserve">, </w:t>
      </w:r>
      <w:r w:rsidR="00B45A35">
        <w:t xml:space="preserve">proactive </w:t>
      </w:r>
      <w:r w:rsidRPr="001C696D">
        <w:t xml:space="preserve">employers </w:t>
      </w:r>
      <w:r w:rsidR="00B45A35">
        <w:t>will review</w:t>
      </w:r>
      <w:r w:rsidRPr="001C696D">
        <w:t xml:space="preserve"> the FLSA’s proposed rule and evaluate </w:t>
      </w:r>
      <w:r w:rsidR="003B2F84">
        <w:t>the</w:t>
      </w:r>
      <w:r w:rsidRPr="001C696D">
        <w:t xml:space="preserve"> changes </w:t>
      </w:r>
      <w:r w:rsidR="00631504">
        <w:t>needed</w:t>
      </w:r>
      <w:r w:rsidR="003B2F84">
        <w:t xml:space="preserve"> to remain compliant </w:t>
      </w:r>
      <w:r w:rsidR="006C2ABF">
        <w:t>with</w:t>
      </w:r>
      <w:r w:rsidR="003B2F84">
        <w:t xml:space="preserve"> the new law</w:t>
      </w:r>
      <w:r w:rsidRPr="001C696D">
        <w:t>.</w:t>
      </w:r>
      <w:r>
        <w:t xml:space="preserve"> This may include reviewing employee compensation</w:t>
      </w:r>
      <w:r w:rsidR="004A37CC">
        <w:t>,</w:t>
      </w:r>
      <w:r>
        <w:t xml:space="preserve"> auditing exempt employees’ job duties</w:t>
      </w:r>
      <w:r w:rsidR="004A37CC">
        <w:t xml:space="preserve"> and revising workplace policies</w:t>
      </w:r>
      <w:r w:rsidR="00556AB9">
        <w:t xml:space="preserve"> to ensure compliance. </w:t>
      </w:r>
    </w:p>
    <w:p w:rsidR="00DC7C9D" w:rsidP="007D73C2" w14:paraId="0005B97C" w14:textId="3097484A">
      <w:pPr>
        <w:pStyle w:val="Heading1"/>
      </w:pPr>
      <w:r>
        <w:t>Summary</w:t>
      </w:r>
    </w:p>
    <w:p w:rsidR="00DC7C9D" w:rsidP="00DC7C9D" w14:paraId="76A9744E" w14:textId="778654FB">
      <w:pPr>
        <w:pStyle w:val="BodyText-HRInsights"/>
      </w:pPr>
      <w:r>
        <w:t xml:space="preserve">Outdated policies can often expose organizations to unnecessary legal risks. Regularly reviewing and updating employment policies is an effective and cost-effective way for employers to protect themselves. By understanding the most important </w:t>
      </w:r>
      <w:r w:rsidR="00631504">
        <w:t xml:space="preserve">rules and regulations </w:t>
      </w:r>
      <w:r>
        <w:t xml:space="preserve">to </w:t>
      </w:r>
      <w:r w:rsidR="008C1D54">
        <w:t>study</w:t>
      </w:r>
      <w:r>
        <w:t xml:space="preserve"> in 202</w:t>
      </w:r>
      <w:r w:rsidR="004F6DF4">
        <w:t>4</w:t>
      </w:r>
      <w:r>
        <w:t xml:space="preserve">, employers can take steps to ensure their </w:t>
      </w:r>
      <w:r w:rsidR="00B70493">
        <w:t>employment</w:t>
      </w:r>
      <w:r>
        <w:t xml:space="preserve"> policies are current and reflect the most recent regulatory developments.</w:t>
      </w:r>
    </w:p>
    <w:p w:rsidR="00EC6F54" w:rsidRPr="00052AFB" w:rsidP="00DC7C9D" w14:paraId="44805624" w14:textId="5DDFBF42">
      <w:pPr>
        <w:pStyle w:val="BodyText-HRInsights"/>
      </w:pPr>
      <w:r>
        <w:t xml:space="preserve">For more workplace resources, contact </w:t>
      </w:r>
      <w:r>
        <w:t>Wheeler &amp; Taylor Insurance</w:t>
      </w:r>
      <w:r>
        <w:t xml:space="preserve"> today.</w:t>
      </w:r>
    </w:p>
    <w:sectPr w:rsidSect="00840558">
      <w:headerReference w:type="first" r:id="rId9"/>
      <w:footerReference w:type="first" r:id="rId10"/>
      <w:pgSz w:w="12240" w:h="15840"/>
      <w:pgMar w:top="1440" w:right="1152" w:bottom="1872" w:left="1152" w:header="720" w:footer="720" w:gutter="0"/>
      <w:cols w:num="2"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358F3" w14:paraId="425668B3" w14:textId="77777777">
    <w:pPr>
      <w:pStyle w:val="Footer"/>
    </w:pPr>
    <w:r>
      <w:rPr>
        <w:noProof/>
      </w:rPr>
      <mc:AlternateContent>
        <mc:Choice Requires="wps">
          <w:drawing>
            <wp:anchor distT="0" distB="0" distL="114300" distR="114300" simplePos="0" relativeHeight="251659264" behindDoc="0" locked="0" layoutInCell="1" allowOverlap="1">
              <wp:simplePos x="0" y="0"/>
              <wp:positionH relativeFrom="margin">
                <wp:posOffset>-60960</wp:posOffset>
              </wp:positionH>
              <wp:positionV relativeFrom="paragraph">
                <wp:posOffset>-263525</wp:posOffset>
              </wp:positionV>
              <wp:extent cx="2994660" cy="495300"/>
              <wp:effectExtent l="0" t="0" r="0" b="0"/>
              <wp:wrapNone/>
              <wp:docPr id="7" name="Text Box 7"/>
              <wp:cNvGraphicFramePr/>
              <a:graphic xmlns:a="http://schemas.openxmlformats.org/drawingml/2006/main">
                <a:graphicData uri="http://schemas.microsoft.com/office/word/2010/wordprocessingShape">
                  <wps:wsp xmlns:wps="http://schemas.microsoft.com/office/word/2010/wordprocessingShape">
                    <wps:cNvSpPr txBox="1"/>
                    <wps:spPr>
                      <a:xfrm>
                        <a:off x="0" y="0"/>
                        <a:ext cx="2994660" cy="495300"/>
                      </a:xfrm>
                      <a:prstGeom prst="rect">
                        <a:avLst/>
                      </a:prstGeom>
                      <a:noFill/>
                      <a:ln w="6350">
                        <a:noFill/>
                      </a:ln>
                    </wps:spPr>
                    <wps:txbx>
                      <w:txbxContent>
                        <w:p w:rsidR="005358F3" w:rsidRPr="00952C61" w:rsidP="004B630E" w14:textId="694D0324">
                          <w:pPr>
                            <w:rPr>
                              <w:rFonts w:asciiTheme="majorHAnsi" w:hAnsiTheme="majorHAnsi" w:cstheme="majorHAnsi"/>
                              <w:sz w:val="16"/>
                              <w:szCs w:val="16"/>
                            </w:rPr>
                          </w:pPr>
                          <w:r w:rsidRPr="00952C61">
                            <w:rPr>
                              <w:rFonts w:asciiTheme="majorHAnsi" w:hAnsiTheme="majorHAnsi" w:cstheme="majorHAnsi"/>
                              <w:sz w:val="16"/>
                              <w:szCs w:val="16"/>
                            </w:rPr>
                            <w:t xml:space="preserve">This HR Insights is not intended to be </w:t>
                          </w:r>
                          <w:r w:rsidRPr="00952C61">
                            <w:rPr>
                              <w:rFonts w:asciiTheme="majorHAnsi" w:hAnsiTheme="majorHAnsi" w:cstheme="majorHAnsi"/>
                              <w:sz w:val="16"/>
                              <w:szCs w:val="16"/>
                            </w:rPr>
                            <w:t>exhaustive</w:t>
                          </w:r>
                          <w:r w:rsidRPr="00952C61">
                            <w:rPr>
                              <w:rFonts w:asciiTheme="majorHAnsi" w:hAnsiTheme="majorHAnsi" w:cstheme="majorHAnsi"/>
                              <w:sz w:val="16"/>
                              <w:szCs w:val="16"/>
                            </w:rPr>
                            <w:t xml:space="preserve"> nor should any discussion or opinions be construed as professional advice. © 20</w:t>
                          </w:r>
                          <w:r w:rsidRPr="00952C61" w:rsidR="000F467B">
                            <w:rPr>
                              <w:rFonts w:asciiTheme="majorHAnsi" w:hAnsiTheme="majorHAnsi" w:cstheme="majorHAnsi"/>
                              <w:sz w:val="16"/>
                              <w:szCs w:val="16"/>
                            </w:rPr>
                            <w:t>2</w:t>
                          </w:r>
                          <w:r w:rsidR="007023F8">
                            <w:rPr>
                              <w:rFonts w:asciiTheme="majorHAnsi" w:hAnsiTheme="majorHAnsi" w:cstheme="majorHAnsi"/>
                              <w:sz w:val="16"/>
                              <w:szCs w:val="16"/>
                            </w:rPr>
                            <w:t>4</w:t>
                          </w:r>
                          <w:r w:rsidRPr="00952C61">
                            <w:rPr>
                              <w:rFonts w:asciiTheme="majorHAnsi" w:hAnsiTheme="majorHAnsi" w:cstheme="majorHAnsi"/>
                              <w:sz w:val="16"/>
                              <w:szCs w:val="16"/>
                            </w:rPr>
                            <w:t xml:space="preserve"> Zywave, Inc. All rights reserved</w:t>
                          </w:r>
                          <w:r w:rsidRPr="00952C61" w:rsidR="00952C61">
                            <w:rPr>
                              <w:rFonts w:asciiTheme="majorHAnsi" w:hAnsiTheme="majorHAnsi" w:cstheme="majorHAnsi"/>
                              <w:sz w:val="16"/>
                              <w:szCs w:val="16"/>
                            </w:rPr>
                            <w:t>.</w:t>
                          </w:r>
                        </w:p>
                        <w:p w:rsidR="005358F3" w:rsidRPr="005358F3" w:rsidP="004B630E" w14:textId="77777777">
                          <w:pPr>
                            <w:rPr>
                              <w:rFonts w:asciiTheme="majorHAnsi" w:hAnsiTheme="majorHAnsi" w:cstheme="maj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2051" type="#_x0000_t202" style="width:235.8pt;height:39pt;margin-top:-20.75pt;margin-left:-4.8pt;mso-height-percent:0;mso-height-relative:margin;mso-position-horizontal-relative:margin;mso-width-percent:0;mso-width-relative:margin;mso-wrap-distance-bottom:0;mso-wrap-distance-left:9pt;mso-wrap-distance-right:9pt;mso-wrap-distance-top:0;position:absolute;v-text-anchor:top;z-index:251658240" filled="f" fillcolor="this" stroked="f" strokeweight="0.5pt">
              <v:textbox>
                <w:txbxContent>
                  <w:p w:rsidR="005358F3" w:rsidRPr="00952C61" w:rsidP="004B630E" w14:paraId="3455745F" w14:textId="694D0324">
                    <w:pPr>
                      <w:rPr>
                        <w:rFonts w:asciiTheme="majorHAnsi" w:hAnsiTheme="majorHAnsi" w:cstheme="majorHAnsi"/>
                        <w:sz w:val="16"/>
                        <w:szCs w:val="16"/>
                      </w:rPr>
                    </w:pPr>
                    <w:r w:rsidRPr="00952C61">
                      <w:rPr>
                        <w:rFonts w:asciiTheme="majorHAnsi" w:hAnsiTheme="majorHAnsi" w:cstheme="majorHAnsi"/>
                        <w:sz w:val="16"/>
                        <w:szCs w:val="16"/>
                      </w:rPr>
                      <w:t xml:space="preserve">This HR Insights is not intended to be </w:t>
                    </w:r>
                    <w:r w:rsidRPr="00952C61">
                      <w:rPr>
                        <w:rFonts w:asciiTheme="majorHAnsi" w:hAnsiTheme="majorHAnsi" w:cstheme="majorHAnsi"/>
                        <w:sz w:val="16"/>
                        <w:szCs w:val="16"/>
                      </w:rPr>
                      <w:t>exhaustive</w:t>
                    </w:r>
                    <w:r w:rsidRPr="00952C61">
                      <w:rPr>
                        <w:rFonts w:asciiTheme="majorHAnsi" w:hAnsiTheme="majorHAnsi" w:cstheme="majorHAnsi"/>
                        <w:sz w:val="16"/>
                        <w:szCs w:val="16"/>
                      </w:rPr>
                      <w:t xml:space="preserve"> nor should any discussion or opinions be construed as professional advice. © 20</w:t>
                    </w:r>
                    <w:r w:rsidRPr="00952C61" w:rsidR="000F467B">
                      <w:rPr>
                        <w:rFonts w:asciiTheme="majorHAnsi" w:hAnsiTheme="majorHAnsi" w:cstheme="majorHAnsi"/>
                        <w:sz w:val="16"/>
                        <w:szCs w:val="16"/>
                      </w:rPr>
                      <w:t>2</w:t>
                    </w:r>
                    <w:r w:rsidR="007023F8">
                      <w:rPr>
                        <w:rFonts w:asciiTheme="majorHAnsi" w:hAnsiTheme="majorHAnsi" w:cstheme="majorHAnsi"/>
                        <w:sz w:val="16"/>
                        <w:szCs w:val="16"/>
                      </w:rPr>
                      <w:t>4</w:t>
                    </w:r>
                    <w:r w:rsidRPr="00952C61">
                      <w:rPr>
                        <w:rFonts w:asciiTheme="majorHAnsi" w:hAnsiTheme="majorHAnsi" w:cstheme="majorHAnsi"/>
                        <w:sz w:val="16"/>
                        <w:szCs w:val="16"/>
                      </w:rPr>
                      <w:t xml:space="preserve"> Zywave, Inc. All rights reserved</w:t>
                    </w:r>
                    <w:r w:rsidRPr="00952C61" w:rsidR="00952C61">
                      <w:rPr>
                        <w:rFonts w:asciiTheme="majorHAnsi" w:hAnsiTheme="majorHAnsi" w:cstheme="majorHAnsi"/>
                        <w:sz w:val="16"/>
                        <w:szCs w:val="16"/>
                      </w:rPr>
                      <w:t>.</w:t>
                    </w:r>
                  </w:p>
                  <w:p w:rsidR="005358F3" w:rsidRPr="005358F3" w:rsidP="004B630E" w14:paraId="4D5E3182" w14:textId="77777777">
                    <w:pPr>
                      <w:rPr>
                        <w:rFonts w:asciiTheme="majorHAnsi" w:hAnsiTheme="majorHAnsi" w:cstheme="majorHAnsi"/>
                      </w:rPr>
                    </w:pP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358F3" w14:paraId="2D296482"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379AF" w14:paraId="3673E32E" w14:textId="35950E19">
    <w:pPr>
      <w:pStyle w:val="Header"/>
    </w:pPr>
    <w:r>
      <w:rPr>
        <w:noProof/>
      </w:rPr>
      <w:drawing>
        <wp:anchor distT="0" distB="0" distL="114300" distR="114300" simplePos="0" relativeHeight="251664384" behindDoc="1" locked="0" layoutInCell="1" allowOverlap="1">
          <wp:simplePos x="0" y="0"/>
          <wp:positionH relativeFrom="page">
            <wp:align>right</wp:align>
          </wp:positionH>
          <wp:positionV relativeFrom="paragraph">
            <wp:posOffset>-457200</wp:posOffset>
          </wp:positionV>
          <wp:extent cx="7772089" cy="10057997"/>
          <wp:effectExtent l="0" t="0" r="635" b="635"/>
          <wp:wrapNone/>
          <wp:docPr id="8" name="Picture 8"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with medium confidence"/>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089" cy="10057997"/>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A3634" w:rsidRPr="004513F1" w:rsidP="00772918" w14:paraId="58756ABA" w14:textId="2FD74571">
    <w:pPr>
      <w:pStyle w:val="Header"/>
      <w:tabs>
        <w:tab w:val="clear" w:pos="9360"/>
      </w:tabs>
      <w:rPr>
        <w:vertAlign w:val="subscript"/>
      </w:rPr>
    </w:pPr>
    <w:r>
      <w:rPr>
        <w:noProof/>
      </w:rPr>
      <w:drawing>
        <wp:anchor distT="0" distB="0" distL="114300" distR="114300" simplePos="0" relativeHeight="251658240" behindDoc="1" locked="0" layoutInCell="1" allowOverlap="1">
          <wp:simplePos x="0" y="0"/>
          <wp:positionH relativeFrom="page">
            <wp:align>left</wp:align>
          </wp:positionH>
          <wp:positionV relativeFrom="paragraph">
            <wp:posOffset>-4572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rsidR="004513F1">
      <w:rPr>
        <w:noProof/>
      </w:rPr>
      <mc:AlternateContent>
        <mc:Choice Requires="wps">
          <w:drawing>
            <wp:anchor distT="0" distB="0" distL="114300" distR="114300" simplePos="0" relativeHeight="251662336" behindDoc="0" locked="0" layoutInCell="1" allowOverlap="1">
              <wp:simplePos x="0" y="0"/>
              <wp:positionH relativeFrom="column">
                <wp:posOffset>4145280</wp:posOffset>
              </wp:positionH>
              <wp:positionV relativeFrom="paragraph">
                <wp:posOffset>1071336</wp:posOffset>
              </wp:positionV>
              <wp:extent cx="1048113" cy="0"/>
              <wp:effectExtent l="19050" t="19050" r="0" b="19050"/>
              <wp:wrapNone/>
              <wp:docPr id="5" name="Straight Connector 5"/>
              <wp:cNvGraphicFramePr/>
              <a:graphic xmlns:a="http://schemas.openxmlformats.org/drawingml/2006/main">
                <a:graphicData uri="http://schemas.microsoft.com/office/word/2010/wordprocessingShape">
                  <wps:wsp xmlns:wps="http://schemas.microsoft.com/office/word/2010/wordprocessingShape">
                    <wps:cNvCnPr/>
                    <wps:spPr>
                      <a:xfrm flipH="1">
                        <a:off x="0" y="0"/>
                        <a:ext cx="1048113"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2049" style="flip:x;mso-height-percent:0;mso-height-relative:margin;mso-width-percent:0;mso-width-relative:margin;mso-wrap-distance-bottom:0;mso-wrap-distance-left:9pt;mso-wrap-distance-right:9pt;mso-wrap-distance-top:0;mso-wrap-style:square;position:absolute;visibility:visible;z-index:251663360" from="326.4pt,84.35pt" to="408.95pt,84.35pt" strokecolor="black" strokeweight="2.25pt">
              <v:stroke joinstyle="miter"/>
            </v:line>
          </w:pict>
        </mc:Fallback>
      </mc:AlternateContent>
    </w:r>
    <w:r w:rsidR="004513F1">
      <w:rPr>
        <w:noProof/>
      </w:rPr>
      <mc:AlternateContent>
        <mc:Choice Requires="wps">
          <w:drawing>
            <wp:anchor distT="0" distB="0" distL="114300" distR="114300" simplePos="0" relativeHeight="251660288" behindDoc="0" locked="0" layoutInCell="1" allowOverlap="1">
              <wp:simplePos x="0" y="0"/>
              <wp:positionH relativeFrom="column">
                <wp:posOffset>1105443</wp:posOffset>
              </wp:positionH>
              <wp:positionV relativeFrom="paragraph">
                <wp:posOffset>1067707</wp:posOffset>
              </wp:positionV>
              <wp:extent cx="2488293" cy="0"/>
              <wp:effectExtent l="19050" t="19050" r="7620" b="19050"/>
              <wp:wrapNone/>
              <wp:docPr id="1" name="Straight Connector 1"/>
              <wp:cNvGraphicFramePr/>
              <a:graphic xmlns:a="http://schemas.openxmlformats.org/drawingml/2006/main">
                <a:graphicData uri="http://schemas.microsoft.com/office/word/2010/wordprocessingShape">
                  <wps:wsp xmlns:wps="http://schemas.microsoft.com/office/word/2010/wordprocessingShape">
                    <wps:cNvCnPr/>
                    <wps:spPr>
                      <a:xfrm flipH="1">
                        <a:off x="0" y="0"/>
                        <a:ext cx="2488293"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1" o:spid="_x0000_s2050" style="flip:x;mso-width-percent:0;mso-width-relative:margin;mso-wrap-distance-bottom:0;mso-wrap-distance-left:9pt;mso-wrap-distance-right:9pt;mso-wrap-distance-top:0;mso-wrap-style:square;position:absolute;visibility:visible;z-index:251661312" from="87.05pt,84.05pt" to="283pt,84.05pt" strokecolor="black" strokeweight="2.25pt">
              <v:stroke joinstyle="miter"/>
            </v:line>
          </w:pict>
        </mc:Fallback>
      </mc:AlternateContent>
    </w:r>
    <w:r w:rsidR="004513F1">
      <w:softHyphen/>
    </w:r>
    <w:r w:rsidR="004513F1">
      <w:softHyphen/>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A3634" w:rsidP="00772918" w14:paraId="5301AE5D" w14:textId="77777777">
    <w:pPr>
      <w:pStyle w:val="Header"/>
      <w:tabs>
        <w:tab w:val="clear" w:pos="9360"/>
      </w:tabs>
    </w:pPr>
    <w:r>
      <w:rPr>
        <w:noProof/>
      </w:rPr>
      <w:drawing>
        <wp:anchor distT="0" distB="0" distL="114300" distR="114300" simplePos="0" relativeHeight="251659264" behindDoc="1" locked="0" layoutInCell="1" allowOverlap="1">
          <wp:simplePos x="0" y="0"/>
          <wp:positionH relativeFrom="page">
            <wp:align>left</wp:align>
          </wp:positionH>
          <wp:positionV relativeFrom="paragraph">
            <wp:posOffset>-457200</wp:posOffset>
          </wp:positionV>
          <wp:extent cx="7772089" cy="10057997"/>
          <wp:effectExtent l="0" t="0" r="635" b="63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089" cy="1005799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5FE6F36"/>
    <w:multiLevelType w:val="hybridMultilevel"/>
    <w:tmpl w:val="60946D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25DA461F"/>
    <w:multiLevelType w:val="hybridMultilevel"/>
    <w:tmpl w:val="AEBACC3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310666EF"/>
    <w:multiLevelType w:val="multilevel"/>
    <w:tmpl w:val="DA80FE46"/>
    <w:numStyleLink w:val="Bulletedlist"/>
  </w:abstractNum>
  <w:abstractNum w:abstractNumId="3">
    <w:nsid w:val="360B12CF"/>
    <w:multiLevelType w:val="multilevel"/>
    <w:tmpl w:val="DA80FE46"/>
    <w:styleLink w:val="Bulletedlist"/>
    <w:lvl w:ilvl="0">
      <w:start w:val="1"/>
      <w:numFmt w:val="bullet"/>
      <w:lvlText w:val=""/>
      <w:lvlJc w:val="left"/>
      <w:pPr>
        <w:ind w:left="720" w:hanging="360"/>
      </w:pPr>
      <w:rPr>
        <w:rFonts w:ascii="Symbol" w:hAnsi="Symbol" w:hint="default"/>
        <w:color w:val="2B81BB"/>
      </w:rPr>
    </w:lvl>
    <w:lvl w:ilvl="1">
      <w:start w:val="1"/>
      <w:numFmt w:val="bullet"/>
      <w:lvlText w:val=""/>
      <w:lvlJc w:val="left"/>
      <w:pPr>
        <w:ind w:left="1440" w:hanging="360"/>
      </w:pPr>
      <w:rPr>
        <w:rFonts w:ascii="Wingdings" w:hAnsi="Wingdings" w:hint="default"/>
        <w:color w:val="2B81BB"/>
      </w:rPr>
    </w:lvl>
    <w:lvl w:ilvl="2">
      <w:start w:val="1"/>
      <w:numFmt w:val="bullet"/>
      <w:lvlText w:val=""/>
      <w:lvlJc w:val="left"/>
      <w:pPr>
        <w:ind w:left="2160" w:hanging="360"/>
      </w:pPr>
      <w:rPr>
        <w:rFonts w:ascii="Symbol" w:hAnsi="Symbol" w:hint="default"/>
        <w:b/>
        <w:i w:val="0"/>
        <w:color w:val="2B81B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46AA2200"/>
    <w:multiLevelType w:val="multilevel"/>
    <w:tmpl w:val="E37E0EE4"/>
    <w:lvl w:ilvl="0">
      <w:start w:val="1"/>
      <w:numFmt w:val="bullet"/>
      <w:pStyle w:val="Bulletedlist-hrinsights"/>
      <w:lvlText w:val=""/>
      <w:lvlJc w:val="left"/>
      <w:pPr>
        <w:ind w:left="720" w:hanging="360"/>
      </w:pPr>
      <w:rPr>
        <w:rFonts w:ascii="Symbol" w:hAnsi="Symbol" w:hint="default"/>
        <w:color w:val="auto"/>
      </w:rPr>
    </w:lvl>
    <w:lvl w:ilvl="1">
      <w:start w:val="1"/>
      <w:numFmt w:val="bullet"/>
      <w:lvlText w:val=""/>
      <w:lvlJc w:val="left"/>
      <w:pPr>
        <w:ind w:left="1440" w:hanging="360"/>
      </w:pPr>
      <w:rPr>
        <w:rFonts w:ascii="Wingdings" w:hAnsi="Wingdings" w:hint="default"/>
        <w:color w:val="auto"/>
      </w:rPr>
    </w:lvl>
    <w:lvl w:ilvl="2">
      <w:start w:val="1"/>
      <w:numFmt w:val="bullet"/>
      <w:lvlText w:val=""/>
      <w:lvlJc w:val="left"/>
      <w:pPr>
        <w:ind w:left="2160" w:hanging="360"/>
      </w:pPr>
      <w:rPr>
        <w:rFonts w:ascii="Symbol" w:hAnsi="Symbol" w:hint="default"/>
        <w:b/>
        <w:i w:val="0"/>
        <w:color w:val="2B81B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4D4C2FCB"/>
    <w:multiLevelType w:val="hybridMultilevel"/>
    <w:tmpl w:val="903605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666743505">
    <w:abstractNumId w:val="3"/>
  </w:num>
  <w:num w:numId="2" w16cid:durableId="1388650643">
    <w:abstractNumId w:val="2"/>
  </w:num>
  <w:num w:numId="3" w16cid:durableId="123157502">
    <w:abstractNumId w:val="4"/>
  </w:num>
  <w:num w:numId="4" w16cid:durableId="2016616927">
    <w:abstractNumId w:val="5"/>
  </w:num>
  <w:num w:numId="5" w16cid:durableId="1100099654">
    <w:abstractNumId w:val="1"/>
  </w:num>
  <w:num w:numId="6" w16cid:durableId="15790931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spelling="clean" w:grammar="clean"/>
  <w:stylePaneFormatFilter w:val="5424" w:allStyles="0" w:alternateStyleNames="0" w:clearFormatting="1" w:customStyles="0" w:directFormattingOnNumbering="1" w:directFormattingOnParagraphs="0" w:directFormattingOnRuns="0" w:directFormattingOnTables="0" w:headingStyles="1" w:latentStyles="1" w:numberingStyles="0" w:stylesInUse="0" w:tableStyles="0" w:top3HeadingStyles="0" w:visibleStyles="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163B9"/>
    <w:rsid w:val="000106B8"/>
    <w:rsid w:val="000209B4"/>
    <w:rsid w:val="00021C7B"/>
    <w:rsid w:val="00023E01"/>
    <w:rsid w:val="0003196A"/>
    <w:rsid w:val="00052AFB"/>
    <w:rsid w:val="00054747"/>
    <w:rsid w:val="00072E1C"/>
    <w:rsid w:val="000A7E5F"/>
    <w:rsid w:val="000B034E"/>
    <w:rsid w:val="000C5757"/>
    <w:rsid w:val="000C6B83"/>
    <w:rsid w:val="000E21E1"/>
    <w:rsid w:val="000E6861"/>
    <w:rsid w:val="000F467B"/>
    <w:rsid w:val="0010514E"/>
    <w:rsid w:val="00115F5B"/>
    <w:rsid w:val="001244F7"/>
    <w:rsid w:val="00126F7F"/>
    <w:rsid w:val="00181550"/>
    <w:rsid w:val="00192D3B"/>
    <w:rsid w:val="001C696D"/>
    <w:rsid w:val="00202BEC"/>
    <w:rsid w:val="00204746"/>
    <w:rsid w:val="002118B8"/>
    <w:rsid w:val="00216EF6"/>
    <w:rsid w:val="002437EB"/>
    <w:rsid w:val="002445DC"/>
    <w:rsid w:val="002606B0"/>
    <w:rsid w:val="00261BF2"/>
    <w:rsid w:val="002B198F"/>
    <w:rsid w:val="002B67DA"/>
    <w:rsid w:val="002B6BB1"/>
    <w:rsid w:val="002C4D20"/>
    <w:rsid w:val="002C6F60"/>
    <w:rsid w:val="002D0EC4"/>
    <w:rsid w:val="002E3264"/>
    <w:rsid w:val="002F4709"/>
    <w:rsid w:val="00312E69"/>
    <w:rsid w:val="00320BA5"/>
    <w:rsid w:val="003804A6"/>
    <w:rsid w:val="003902EF"/>
    <w:rsid w:val="00391D56"/>
    <w:rsid w:val="003A13A4"/>
    <w:rsid w:val="003B2F84"/>
    <w:rsid w:val="003B4B47"/>
    <w:rsid w:val="003C2C75"/>
    <w:rsid w:val="003D0E40"/>
    <w:rsid w:val="003D7C33"/>
    <w:rsid w:val="003F7F04"/>
    <w:rsid w:val="00403BAA"/>
    <w:rsid w:val="004106C3"/>
    <w:rsid w:val="00421CD2"/>
    <w:rsid w:val="00445B8E"/>
    <w:rsid w:val="004513F1"/>
    <w:rsid w:val="00460FF3"/>
    <w:rsid w:val="00464114"/>
    <w:rsid w:val="004769E1"/>
    <w:rsid w:val="004864B5"/>
    <w:rsid w:val="004A37CC"/>
    <w:rsid w:val="004A43F6"/>
    <w:rsid w:val="004A6551"/>
    <w:rsid w:val="004B630E"/>
    <w:rsid w:val="004C342C"/>
    <w:rsid w:val="004C4940"/>
    <w:rsid w:val="004D0139"/>
    <w:rsid w:val="004E2786"/>
    <w:rsid w:val="004F2798"/>
    <w:rsid w:val="004F6DF4"/>
    <w:rsid w:val="00504E3B"/>
    <w:rsid w:val="005064AF"/>
    <w:rsid w:val="00516F46"/>
    <w:rsid w:val="005358F3"/>
    <w:rsid w:val="00543480"/>
    <w:rsid w:val="005556D6"/>
    <w:rsid w:val="00556AB9"/>
    <w:rsid w:val="00571564"/>
    <w:rsid w:val="00572E65"/>
    <w:rsid w:val="00575910"/>
    <w:rsid w:val="00577195"/>
    <w:rsid w:val="0058495E"/>
    <w:rsid w:val="0059015E"/>
    <w:rsid w:val="00594D43"/>
    <w:rsid w:val="005A3634"/>
    <w:rsid w:val="005B30DA"/>
    <w:rsid w:val="005B79F5"/>
    <w:rsid w:val="006072F7"/>
    <w:rsid w:val="00631504"/>
    <w:rsid w:val="00644F4A"/>
    <w:rsid w:val="00646900"/>
    <w:rsid w:val="00662C7F"/>
    <w:rsid w:val="00664D8B"/>
    <w:rsid w:val="00697206"/>
    <w:rsid w:val="006C2ABF"/>
    <w:rsid w:val="006D20D0"/>
    <w:rsid w:val="006D2D71"/>
    <w:rsid w:val="007023F8"/>
    <w:rsid w:val="00702D59"/>
    <w:rsid w:val="00710F36"/>
    <w:rsid w:val="00734638"/>
    <w:rsid w:val="007362E0"/>
    <w:rsid w:val="007376B1"/>
    <w:rsid w:val="00747EB0"/>
    <w:rsid w:val="00763677"/>
    <w:rsid w:val="00770265"/>
    <w:rsid w:val="00772918"/>
    <w:rsid w:val="007731CB"/>
    <w:rsid w:val="00774DD4"/>
    <w:rsid w:val="007877F3"/>
    <w:rsid w:val="007878AD"/>
    <w:rsid w:val="0079281B"/>
    <w:rsid w:val="00795CA5"/>
    <w:rsid w:val="007974B2"/>
    <w:rsid w:val="007A0277"/>
    <w:rsid w:val="007B5FD6"/>
    <w:rsid w:val="007C38F8"/>
    <w:rsid w:val="007C588E"/>
    <w:rsid w:val="007D73C2"/>
    <w:rsid w:val="007E68C8"/>
    <w:rsid w:val="007F6CA5"/>
    <w:rsid w:val="00800241"/>
    <w:rsid w:val="008030D7"/>
    <w:rsid w:val="008036C6"/>
    <w:rsid w:val="0081197A"/>
    <w:rsid w:val="00814438"/>
    <w:rsid w:val="00817072"/>
    <w:rsid w:val="008244E9"/>
    <w:rsid w:val="00824A7F"/>
    <w:rsid w:val="00825148"/>
    <w:rsid w:val="00826AC6"/>
    <w:rsid w:val="00837021"/>
    <w:rsid w:val="00840558"/>
    <w:rsid w:val="00850178"/>
    <w:rsid w:val="00860936"/>
    <w:rsid w:val="00867846"/>
    <w:rsid w:val="008A4CAA"/>
    <w:rsid w:val="008A7236"/>
    <w:rsid w:val="008C1D54"/>
    <w:rsid w:val="008C5AD5"/>
    <w:rsid w:val="008C7F67"/>
    <w:rsid w:val="008D049C"/>
    <w:rsid w:val="008F30DC"/>
    <w:rsid w:val="00903AFA"/>
    <w:rsid w:val="00916531"/>
    <w:rsid w:val="00926090"/>
    <w:rsid w:val="009319F3"/>
    <w:rsid w:val="00933E21"/>
    <w:rsid w:val="0094348D"/>
    <w:rsid w:val="00946B54"/>
    <w:rsid w:val="00952C61"/>
    <w:rsid w:val="00962BC8"/>
    <w:rsid w:val="009654A5"/>
    <w:rsid w:val="009662D5"/>
    <w:rsid w:val="00994212"/>
    <w:rsid w:val="009E28BF"/>
    <w:rsid w:val="00A04C15"/>
    <w:rsid w:val="00A301F9"/>
    <w:rsid w:val="00A34DC9"/>
    <w:rsid w:val="00A379AF"/>
    <w:rsid w:val="00A45780"/>
    <w:rsid w:val="00A55487"/>
    <w:rsid w:val="00A81491"/>
    <w:rsid w:val="00A9296E"/>
    <w:rsid w:val="00AB6C62"/>
    <w:rsid w:val="00AC55E8"/>
    <w:rsid w:val="00AE2DE3"/>
    <w:rsid w:val="00AE614B"/>
    <w:rsid w:val="00AF71E3"/>
    <w:rsid w:val="00B02B97"/>
    <w:rsid w:val="00B17017"/>
    <w:rsid w:val="00B31B4D"/>
    <w:rsid w:val="00B45A35"/>
    <w:rsid w:val="00B5695E"/>
    <w:rsid w:val="00B70493"/>
    <w:rsid w:val="00B732FD"/>
    <w:rsid w:val="00B84C63"/>
    <w:rsid w:val="00B878EE"/>
    <w:rsid w:val="00BD440E"/>
    <w:rsid w:val="00BF77A6"/>
    <w:rsid w:val="00C00E28"/>
    <w:rsid w:val="00C01797"/>
    <w:rsid w:val="00C01F0F"/>
    <w:rsid w:val="00C0682B"/>
    <w:rsid w:val="00C1448B"/>
    <w:rsid w:val="00C15712"/>
    <w:rsid w:val="00C2018D"/>
    <w:rsid w:val="00C21711"/>
    <w:rsid w:val="00C811A2"/>
    <w:rsid w:val="00C823D9"/>
    <w:rsid w:val="00C8529B"/>
    <w:rsid w:val="00C92365"/>
    <w:rsid w:val="00C96503"/>
    <w:rsid w:val="00CA7B5E"/>
    <w:rsid w:val="00CE0053"/>
    <w:rsid w:val="00CE3F5F"/>
    <w:rsid w:val="00D442BF"/>
    <w:rsid w:val="00D51BD9"/>
    <w:rsid w:val="00D553A5"/>
    <w:rsid w:val="00D643C5"/>
    <w:rsid w:val="00D7046A"/>
    <w:rsid w:val="00D81C73"/>
    <w:rsid w:val="00DA2CBD"/>
    <w:rsid w:val="00DC7C9D"/>
    <w:rsid w:val="00DD1AAB"/>
    <w:rsid w:val="00DD64A5"/>
    <w:rsid w:val="00DD6FDA"/>
    <w:rsid w:val="00DF10D4"/>
    <w:rsid w:val="00DF4020"/>
    <w:rsid w:val="00DF42CA"/>
    <w:rsid w:val="00E027F6"/>
    <w:rsid w:val="00E061FD"/>
    <w:rsid w:val="00E138B0"/>
    <w:rsid w:val="00E16A12"/>
    <w:rsid w:val="00E329A6"/>
    <w:rsid w:val="00E34160"/>
    <w:rsid w:val="00E44C19"/>
    <w:rsid w:val="00E933CD"/>
    <w:rsid w:val="00E96B8F"/>
    <w:rsid w:val="00E971C0"/>
    <w:rsid w:val="00EA0B5C"/>
    <w:rsid w:val="00EA4EA8"/>
    <w:rsid w:val="00EA513F"/>
    <w:rsid w:val="00EC6F54"/>
    <w:rsid w:val="00ED087A"/>
    <w:rsid w:val="00F01DA3"/>
    <w:rsid w:val="00F0547F"/>
    <w:rsid w:val="00F0744C"/>
    <w:rsid w:val="00F163B9"/>
    <w:rsid w:val="00F311A6"/>
    <w:rsid w:val="00F35AB1"/>
    <w:rsid w:val="00F62668"/>
    <w:rsid w:val="00F80083"/>
    <w:rsid w:val="00FA0120"/>
    <w:rsid w:val="00FA2385"/>
    <w:rsid w:val="00FB03F4"/>
    <w:rsid w:val="00FB0C0A"/>
    <w:rsid w:val="00FC4CAB"/>
    <w:rsid w:val="00FC66DC"/>
    <w:rsid w:val="00FE2894"/>
    <w:rsid w:val="00FE4708"/>
    <w:rsid w:val="00FE6B44"/>
    <w:rsid w:val="00FF72A1"/>
    <w:rsid w:val="00FF769C"/>
  </w:rsids>
  <w:docVars>
    <w:docVar w:name="__Grammarly_42___1" w:val="H4sIAAAAAAAEAKtWcslP9kxRslIyNDY2NDcxtDC0MDI2NbU0sjRS0lEKTi0uzszPAykwrgUAIYVmJ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0DD8E2A3"/>
  <w15:chartTrackingRefBased/>
  <w15:docId w15:val="{DF1221DE-3E77-408E-B035-5594627F1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pPr>
      <w:spacing w:after="160" w:line="259" w:lineRule="auto"/>
    </w:pPr>
    <w:rPr>
      <w:sz w:val="22"/>
      <w:szCs w:val="22"/>
    </w:rPr>
  </w:style>
  <w:style w:type="paragraph" w:styleId="Heading1">
    <w:name w:val="heading 1"/>
    <w:basedOn w:val="Normal"/>
    <w:next w:val="Normal"/>
    <w:link w:val="Heading1Char"/>
    <w:uiPriority w:val="9"/>
    <w:qFormat/>
    <w:rsid w:val="00C01797"/>
    <w:pPr>
      <w:spacing w:after="0"/>
      <w:ind w:right="187"/>
      <w:outlineLvl w:val="0"/>
    </w:pPr>
    <w:rPr>
      <w:b/>
      <w:color w:val="3B895C"/>
    </w:rPr>
  </w:style>
  <w:style w:type="paragraph" w:styleId="Heading2">
    <w:name w:val="heading 2"/>
    <w:basedOn w:val="Normal"/>
    <w:next w:val="Normal"/>
    <w:link w:val="Heading2Char"/>
    <w:uiPriority w:val="9"/>
    <w:unhideWhenUsed/>
    <w:rsid w:val="0079281B"/>
    <w:pPr>
      <w:keepNext/>
      <w:keepLines/>
      <w:spacing w:before="40" w:after="0"/>
      <w:outlineLvl w:val="1"/>
    </w:pPr>
    <w:rPr>
      <w:rFonts w:ascii="Calibri Light" w:eastAsia="Times New Roman" w:hAnsi="Calibri Light"/>
      <w:i/>
      <w:color w:val="2B81B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43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43C5"/>
  </w:style>
  <w:style w:type="paragraph" w:styleId="Footer">
    <w:name w:val="footer"/>
    <w:basedOn w:val="Normal"/>
    <w:link w:val="FooterChar"/>
    <w:uiPriority w:val="99"/>
    <w:unhideWhenUsed/>
    <w:rsid w:val="00D643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43C5"/>
  </w:style>
  <w:style w:type="paragraph" w:styleId="Title">
    <w:name w:val="Title"/>
    <w:basedOn w:val="Normal"/>
    <w:next w:val="Normal"/>
    <w:link w:val="TitleChar"/>
    <w:uiPriority w:val="10"/>
    <w:qFormat/>
    <w:rsid w:val="00C01797"/>
    <w:pPr>
      <w:spacing w:after="0" w:line="240" w:lineRule="auto"/>
      <w:contextualSpacing/>
    </w:pPr>
    <w:rPr>
      <w:rFonts w:eastAsia="Times New Roman"/>
      <w:b/>
      <w:color w:val="3B895C"/>
      <w:spacing w:val="-10"/>
      <w:kern w:val="28"/>
      <w:sz w:val="40"/>
      <w:szCs w:val="56"/>
    </w:rPr>
  </w:style>
  <w:style w:type="character" w:customStyle="1" w:styleId="TitleChar">
    <w:name w:val="Title Char"/>
    <w:link w:val="Title"/>
    <w:uiPriority w:val="10"/>
    <w:rsid w:val="00C01797"/>
    <w:rPr>
      <w:rFonts w:eastAsia="Times New Roman"/>
      <w:b/>
      <w:color w:val="3B895C"/>
      <w:spacing w:val="-10"/>
      <w:kern w:val="28"/>
      <w:sz w:val="40"/>
      <w:szCs w:val="56"/>
    </w:rPr>
  </w:style>
  <w:style w:type="character" w:customStyle="1" w:styleId="Heading1Char">
    <w:name w:val="Heading 1 Char"/>
    <w:link w:val="Heading1"/>
    <w:uiPriority w:val="9"/>
    <w:rsid w:val="00C01797"/>
    <w:rPr>
      <w:b/>
      <w:color w:val="3B895C"/>
      <w:sz w:val="22"/>
      <w:szCs w:val="22"/>
    </w:rPr>
  </w:style>
  <w:style w:type="paragraph" w:styleId="Subtitle">
    <w:name w:val="Subtitle"/>
    <w:basedOn w:val="Normal"/>
    <w:next w:val="Normal"/>
    <w:link w:val="SubtitleChar"/>
    <w:uiPriority w:val="11"/>
    <w:rsid w:val="00BD440E"/>
    <w:pPr>
      <w:numPr>
        <w:ilvl w:val="1"/>
      </w:numPr>
    </w:pPr>
    <w:rPr>
      <w:rFonts w:eastAsia="Times New Roman"/>
      <w:color w:val="5A5A5A"/>
      <w:spacing w:val="15"/>
    </w:rPr>
  </w:style>
  <w:style w:type="character" w:customStyle="1" w:styleId="SubtitleChar">
    <w:name w:val="Subtitle Char"/>
    <w:link w:val="Subtitle"/>
    <w:uiPriority w:val="11"/>
    <w:rsid w:val="00BD440E"/>
    <w:rPr>
      <w:rFonts w:eastAsia="Times New Roman"/>
      <w:color w:val="5A5A5A"/>
      <w:spacing w:val="15"/>
    </w:rPr>
  </w:style>
  <w:style w:type="character" w:customStyle="1" w:styleId="Heading2Char">
    <w:name w:val="Heading 2 Char"/>
    <w:link w:val="Heading2"/>
    <w:uiPriority w:val="9"/>
    <w:rsid w:val="0079281B"/>
    <w:rPr>
      <w:rFonts w:ascii="Calibri Light" w:eastAsia="Times New Roman" w:hAnsi="Calibri Light"/>
      <w:i/>
      <w:color w:val="2B81BB"/>
      <w:sz w:val="22"/>
      <w:szCs w:val="22"/>
    </w:rPr>
  </w:style>
  <w:style w:type="paragraph" w:styleId="NoSpacing">
    <w:name w:val="No Spacing"/>
    <w:link w:val="NoSpacingChar"/>
    <w:uiPriority w:val="1"/>
    <w:rsid w:val="00052AFB"/>
    <w:rPr>
      <w:rFonts w:eastAsia="Times New Roman"/>
      <w:sz w:val="22"/>
      <w:szCs w:val="22"/>
    </w:rPr>
  </w:style>
  <w:style w:type="character" w:customStyle="1" w:styleId="NoSpacingChar">
    <w:name w:val="No Spacing Char"/>
    <w:link w:val="NoSpacing"/>
    <w:uiPriority w:val="1"/>
    <w:rsid w:val="00052AFB"/>
    <w:rPr>
      <w:rFonts w:eastAsia="Times New Roman"/>
      <w:sz w:val="22"/>
      <w:szCs w:val="22"/>
    </w:rPr>
  </w:style>
  <w:style w:type="paragraph" w:customStyle="1" w:styleId="Sidebar">
    <w:name w:val="Sidebar"/>
    <w:basedOn w:val="Normal"/>
    <w:link w:val="SidebarChar"/>
    <w:rsid w:val="005A3634"/>
    <w:pPr>
      <w:spacing w:before="120" w:after="0" w:line="300" w:lineRule="auto"/>
    </w:pPr>
    <w:rPr>
      <w:b/>
      <w:i/>
      <w:color w:val="5A4858"/>
      <w:sz w:val="24"/>
      <w:szCs w:val="30"/>
    </w:rPr>
  </w:style>
  <w:style w:type="numbering" w:customStyle="1" w:styleId="Bulletedlist">
    <w:name w:val="Bulleted list"/>
    <w:uiPriority w:val="99"/>
    <w:rsid w:val="00577195"/>
    <w:pPr>
      <w:numPr>
        <w:numId w:val="1"/>
      </w:numPr>
    </w:pPr>
  </w:style>
  <w:style w:type="character" w:customStyle="1" w:styleId="SidebarChar">
    <w:name w:val="Sidebar Char"/>
    <w:link w:val="Sidebar"/>
    <w:rsid w:val="005A3634"/>
    <w:rPr>
      <w:b/>
      <w:i/>
      <w:color w:val="5A4858"/>
      <w:sz w:val="24"/>
      <w:szCs w:val="30"/>
    </w:rPr>
  </w:style>
  <w:style w:type="paragraph" w:styleId="ListParagraph">
    <w:name w:val="List Paragraph"/>
    <w:basedOn w:val="Normal"/>
    <w:uiPriority w:val="34"/>
    <w:rsid w:val="00ED087A"/>
    <w:pPr>
      <w:spacing w:after="120" w:line="240" w:lineRule="auto"/>
      <w:ind w:left="720"/>
      <w:contextualSpacing/>
    </w:pPr>
    <w:rPr>
      <w:rFonts w:ascii="Verdana" w:eastAsia="Times New Roman" w:hAnsi="Verdana"/>
      <w:color w:val="5F5F5F"/>
      <w:sz w:val="18"/>
      <w:szCs w:val="24"/>
    </w:rPr>
  </w:style>
  <w:style w:type="paragraph" w:styleId="BalloonText">
    <w:name w:val="Balloon Text"/>
    <w:basedOn w:val="Normal"/>
    <w:link w:val="BalloonTextChar"/>
    <w:uiPriority w:val="99"/>
    <w:semiHidden/>
    <w:unhideWhenUsed/>
    <w:rsid w:val="00747E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7EB0"/>
    <w:rPr>
      <w:rFonts w:ascii="Segoe UI" w:hAnsi="Segoe UI" w:cs="Segoe UI"/>
      <w:sz w:val="18"/>
      <w:szCs w:val="18"/>
    </w:rPr>
  </w:style>
  <w:style w:type="paragraph" w:customStyle="1" w:styleId="PrimaryHeader">
    <w:name w:val="Primary Header"/>
    <w:basedOn w:val="Normal"/>
    <w:link w:val="PrimaryHeaderChar"/>
    <w:autoRedefine/>
    <w:rsid w:val="00FB0C0A"/>
    <w:pPr>
      <w:spacing w:after="80" w:line="240" w:lineRule="auto"/>
    </w:pPr>
    <w:rPr>
      <w:rFonts w:eastAsiaTheme="minorHAnsi" w:cstheme="minorHAnsi"/>
      <w:b/>
      <w:noProof/>
      <w:color w:val="000000"/>
      <w:sz w:val="26"/>
      <w:szCs w:val="26"/>
    </w:rPr>
  </w:style>
  <w:style w:type="character" w:customStyle="1" w:styleId="PrimaryHeaderChar">
    <w:name w:val="Primary Header Char"/>
    <w:basedOn w:val="DefaultParagraphFont"/>
    <w:link w:val="PrimaryHeader"/>
    <w:rsid w:val="00FB0C0A"/>
    <w:rPr>
      <w:rFonts w:eastAsiaTheme="minorHAnsi" w:cstheme="minorHAnsi"/>
      <w:b/>
      <w:noProof/>
      <w:color w:val="000000"/>
      <w:sz w:val="26"/>
      <w:szCs w:val="26"/>
    </w:rPr>
  </w:style>
  <w:style w:type="paragraph" w:customStyle="1" w:styleId="BodyText-HRInsights">
    <w:name w:val="Body Text - HR Insights"/>
    <w:basedOn w:val="Normal"/>
    <w:link w:val="BodyText-HRInsightsChar"/>
    <w:qFormat/>
    <w:rsid w:val="00763677"/>
    <w:pPr>
      <w:spacing w:after="200"/>
    </w:pPr>
    <w:rPr>
      <w:rFonts w:cs="Arial"/>
      <w:sz w:val="20"/>
      <w:szCs w:val="20"/>
    </w:rPr>
  </w:style>
  <w:style w:type="paragraph" w:customStyle="1" w:styleId="Bulletedlist-hrinsights">
    <w:name w:val="Bulleted list - hr insights"/>
    <w:basedOn w:val="Normal"/>
    <w:link w:val="Bulletedlist-hrinsightsChar"/>
    <w:qFormat/>
    <w:rsid w:val="00763677"/>
    <w:pPr>
      <w:numPr>
        <w:numId w:val="3"/>
      </w:numPr>
      <w:spacing w:after="200"/>
      <w:ind w:right="187"/>
    </w:pPr>
    <w:rPr>
      <w:rFonts w:cs="Arial"/>
      <w:bCs/>
      <w:sz w:val="20"/>
      <w:szCs w:val="20"/>
    </w:rPr>
  </w:style>
  <w:style w:type="character" w:customStyle="1" w:styleId="BodyText-HRInsightsChar">
    <w:name w:val="Body Text - HR Insights Char"/>
    <w:basedOn w:val="DefaultParagraphFont"/>
    <w:link w:val="BodyText-HRInsights"/>
    <w:rsid w:val="00763677"/>
    <w:rPr>
      <w:rFonts w:cs="Arial"/>
    </w:rPr>
  </w:style>
  <w:style w:type="character" w:customStyle="1" w:styleId="Bulletedlist-hrinsightsChar">
    <w:name w:val="Bulleted list - hr insights Char"/>
    <w:basedOn w:val="DefaultParagraphFont"/>
    <w:link w:val="Bulletedlist-hrinsights"/>
    <w:rsid w:val="00763677"/>
    <w:rPr>
      <w:rFonts w:cs="Arial"/>
      <w:bCs/>
    </w:rPr>
  </w:style>
  <w:style w:type="paragraph" w:customStyle="1" w:styleId="body">
    <w:name w:val="body"/>
    <w:basedOn w:val="Normal"/>
    <w:link w:val="bodyChar"/>
    <w:qFormat/>
    <w:rsid w:val="00850178"/>
    <w:pPr>
      <w:spacing w:after="240"/>
    </w:pPr>
    <w:rPr>
      <w:rFonts w:cs="Arial"/>
      <w:sz w:val="20"/>
      <w:szCs w:val="20"/>
    </w:rPr>
  </w:style>
  <w:style w:type="character" w:customStyle="1" w:styleId="bodyChar">
    <w:name w:val="body Char"/>
    <w:basedOn w:val="DefaultParagraphFont"/>
    <w:link w:val="body"/>
    <w:rsid w:val="00850178"/>
    <w:rPr>
      <w:rFonts w:cs="Arial"/>
    </w:rPr>
  </w:style>
  <w:style w:type="paragraph" w:customStyle="1" w:styleId="bullets">
    <w:name w:val="bullets"/>
    <w:basedOn w:val="Normal"/>
    <w:link w:val="bulletsChar"/>
    <w:qFormat/>
    <w:rsid w:val="007D73C2"/>
    <w:pPr>
      <w:spacing w:after="240"/>
      <w:ind w:left="720" w:hanging="360"/>
      <w:contextualSpacing/>
    </w:pPr>
    <w:rPr>
      <w:rFonts w:cs="Arial"/>
      <w:sz w:val="20"/>
      <w:szCs w:val="20"/>
    </w:rPr>
  </w:style>
  <w:style w:type="character" w:customStyle="1" w:styleId="bulletsChar">
    <w:name w:val="bullets Char"/>
    <w:basedOn w:val="DefaultParagraphFont"/>
    <w:link w:val="bullets"/>
    <w:rsid w:val="007D73C2"/>
    <w:rPr>
      <w:rFonts w:cs="Arial"/>
    </w:rPr>
  </w:style>
  <w:style w:type="paragraph" w:styleId="Revision">
    <w:name w:val="Revision"/>
    <w:hidden/>
    <w:uiPriority w:val="99"/>
    <w:semiHidden/>
    <w:rsid w:val="00460FF3"/>
    <w:rPr>
      <w:sz w:val="22"/>
      <w:szCs w:val="22"/>
    </w:rPr>
  </w:style>
  <w:style w:type="character" w:styleId="CommentReference">
    <w:name w:val="annotation reference"/>
    <w:basedOn w:val="DefaultParagraphFont"/>
    <w:uiPriority w:val="99"/>
    <w:semiHidden/>
    <w:unhideWhenUsed/>
    <w:rsid w:val="00631504"/>
    <w:rPr>
      <w:sz w:val="16"/>
      <w:szCs w:val="16"/>
    </w:rPr>
  </w:style>
  <w:style w:type="paragraph" w:styleId="CommentText">
    <w:name w:val="annotation text"/>
    <w:basedOn w:val="Normal"/>
    <w:link w:val="CommentTextChar"/>
    <w:uiPriority w:val="99"/>
    <w:unhideWhenUsed/>
    <w:rsid w:val="00631504"/>
    <w:pPr>
      <w:spacing w:line="240" w:lineRule="auto"/>
    </w:pPr>
    <w:rPr>
      <w:sz w:val="20"/>
      <w:szCs w:val="20"/>
    </w:rPr>
  </w:style>
  <w:style w:type="character" w:customStyle="1" w:styleId="CommentTextChar">
    <w:name w:val="Comment Text Char"/>
    <w:basedOn w:val="DefaultParagraphFont"/>
    <w:link w:val="CommentText"/>
    <w:uiPriority w:val="99"/>
    <w:rsid w:val="00631504"/>
  </w:style>
  <w:style w:type="paragraph" w:styleId="CommentSubject">
    <w:name w:val="annotation subject"/>
    <w:basedOn w:val="CommentText"/>
    <w:next w:val="CommentText"/>
    <w:link w:val="CommentSubjectChar"/>
    <w:uiPriority w:val="99"/>
    <w:semiHidden/>
    <w:unhideWhenUsed/>
    <w:rsid w:val="00631504"/>
    <w:rPr>
      <w:b/>
      <w:bCs/>
    </w:rPr>
  </w:style>
  <w:style w:type="character" w:customStyle="1" w:styleId="CommentSubjectChar">
    <w:name w:val="Comment Subject Char"/>
    <w:basedOn w:val="CommentTextChar"/>
    <w:link w:val="CommentSubject"/>
    <w:uiPriority w:val="99"/>
    <w:semiHidden/>
    <w:rsid w:val="0063150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footer" Target="footer1.xml" /><Relationship Id="rId9" Type="http://schemas.openxmlformats.org/officeDocument/2006/relationships/header" Target="header3.xml" /></Relationships>
</file>

<file path=word/_rels/header1.xml.rels><?xml version="1.0" encoding="utf-8" standalone="yes"?><Relationships xmlns="http://schemas.openxmlformats.org/package/2006/relationships"><Relationship Id="rId1" Type="http://schemas.openxmlformats.org/officeDocument/2006/relationships/image" Target="media/image2.jpeg" /></Relationships>
</file>

<file path=word/_rels/header2.xml.rels><?xml version="1.0" encoding="utf-8" standalone="yes"?><Relationships xmlns="http://schemas.openxmlformats.org/package/2006/relationships"><Relationship Id="rId1" Type="http://schemas.openxmlformats.org/officeDocument/2006/relationships/image" Target="media/image3.jpeg" /></Relationships>
</file>

<file path=word/_rels/header3.xml.rels><?xml version="1.0" encoding="utf-8" standalone="yes"?><Relationships xmlns="http://schemas.openxmlformats.org/package/2006/relationships"><Relationship Id="rId1"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EAEB72-C9A2-4571-A38C-18E888DE1109}">
  <ds:schemaRefs>
    <ds:schemaRef ds:uri="http://schemas.openxmlformats.org/officeDocument/2006/bibliography"/>
  </ds:schemaRefs>
</ds:datastoreItem>
</file>

<file path=docMetadata/LabelInfo.xml><?xml version="1.0" encoding="utf-8"?>
<clbl:labelList xmlns:clbl="http://schemas.microsoft.com/office/2020/mipLabelMetadata">
  <clbl:label id="{a342c0a1-57f4-481c-a533-a8f3be7e2e91}" enabled="1" method="Standard" siteId="{bd0c095f-5d66-4273-a209-64796ae91974}" removed="0"/>
</clbl:labelList>
</file>

<file path=docProps/app.xml><?xml version="1.0" encoding="utf-8"?>
<Properties xmlns="http://schemas.openxmlformats.org/officeDocument/2006/extended-properties" xmlns:vt="http://schemas.openxmlformats.org/officeDocument/2006/docPropsVTypes">
  <Template>Normal.dotm</Template>
  <TotalTime>7</TotalTime>
  <Pages>2</Pages>
  <Words>996</Words>
  <Characters>5808</Characters>
  <Application>Microsoft Office Word</Application>
  <DocSecurity>0</DocSecurity>
  <Lines>148</Lines>
  <Paragraphs>24</Paragraphs>
  <ScaleCrop>false</ScaleCrop>
  <HeadingPairs>
    <vt:vector size="2" baseType="variant">
      <vt:variant>
        <vt:lpstr>Title</vt:lpstr>
      </vt:variant>
      <vt:variant>
        <vt:i4>1</vt:i4>
      </vt:variant>
    </vt:vector>
  </HeadingPairs>
  <TitlesOfParts>
    <vt:vector size="1" baseType="lpstr">
      <vt:lpstr/>
    </vt:vector>
  </TitlesOfParts>
  <Company>Zywave</Company>
  <LinksUpToDate>false</LinksUpToDate>
  <CharactersWithSpaces>6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ine Oshefsky</dc:creator>
  <cp:lastModifiedBy>Gainsburg, Rebecca</cp:lastModifiedBy>
  <cp:revision>3</cp:revision>
  <cp:lastPrinted>2018-11-01T13:58:00Z</cp:lastPrinted>
  <dcterms:created xsi:type="dcterms:W3CDTF">2024-01-29T20:14:00Z</dcterms:created>
  <dcterms:modified xsi:type="dcterms:W3CDTF">2024-01-29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e544047687ec0e521b064ab35876a20873bed8e67a3ab03cb0cf9f25eaf3d5</vt:lpwstr>
  </property>
</Properties>
</file>